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[1, 3, 5, 4, 2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5, 4, 3, 2, 1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497582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(1,2,3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3"/>
          <w:szCs w:val="23"/>
          <w:shd w:val="clear" w:color="auto" w:fill="FFFFFF"/>
        </w:rPr>
        <w:t>튜플에</w:t>
      </w:r>
      <w:proofErr w:type="spellEnd"/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4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가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(1,2,3,4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처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497582" w:rsidRDefault="00497582" w:rsidP="00497582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proofErr w:type="spellStart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화면출력</w:t>
      </w:r>
      <w:proofErr w:type="spellEnd"/>
      <w:r>
        <w:rPr>
          <w:rFonts w:ascii="Segoe UI" w:hAnsi="Segoe UI" w:cs="Segoe UI" w:hint="eastAsia"/>
          <w:sz w:val="23"/>
          <w:szCs w:val="23"/>
          <w:shd w:val="clear" w:color="auto" w:fill="FFFFFF"/>
        </w:rPr>
        <w:t>]</w:t>
      </w:r>
    </w:p>
    <w:p w:rsidR="00497582" w:rsidRPr="007B66D8" w:rsidRDefault="00497582" w:rsidP="00497582">
      <w:pPr>
        <w:pStyle w:val="a3"/>
        <w:ind w:leftChars="0" w:left="760"/>
      </w:pPr>
      <w:r w:rsidRPr="00497582">
        <w:t>(1, 2, 3, 4)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ascii="Segoe UI" w:hAnsi="Segoe UI" w:cs="Segoe UI"/>
          <w:sz w:val="23"/>
          <w:szCs w:val="23"/>
          <w:shd w:val="clear" w:color="auto" w:fill="FFFFFF"/>
        </w:rPr>
        <w:t>딕셔너리</w:t>
      </w:r>
      <w:proofErr w:type="spellEnd"/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a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'B'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해당되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출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Default="007B66D8" w:rsidP="007B66D8">
      <w:pPr>
        <w:ind w:firstLineChars="350" w:firstLine="665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{</w:t>
      </w:r>
      <w:r>
        <w:rPr>
          <w:rStyle w:val="hljs-string"/>
          <w:rFonts w:ascii="Consolas" w:hAnsi="Consolas"/>
          <w:color w:val="880000"/>
          <w:sz w:val="19"/>
          <w:szCs w:val="19"/>
        </w:rPr>
        <w:t>'A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9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B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8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C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7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}</w:t>
      </w:r>
    </w:p>
    <w:p w:rsidR="007B66D8" w:rsidRDefault="007B66D8" w:rsidP="007B66D8">
      <w:pPr>
        <w:ind w:firstLineChars="350" w:firstLine="700"/>
      </w:pPr>
      <w:r>
        <w:rPr>
          <w:rFonts w:hint="eastAsia"/>
        </w:rPr>
        <w:t>최종 결과</w:t>
      </w:r>
    </w:p>
    <w:p w:rsidR="007B66D8" w:rsidRDefault="007B66D8" w:rsidP="007B66D8">
      <w:pPr>
        <w:ind w:firstLineChars="350" w:firstLine="665"/>
        <w:rPr>
          <w:rFonts w:ascii="Consolas" w:hAnsi="Consolas"/>
          <w:color w:val="697070"/>
          <w:sz w:val="19"/>
          <w:szCs w:val="19"/>
          <w:shd w:val="clear" w:color="auto" w:fill="F3F3F3"/>
        </w:rPr>
      </w:pPr>
      <w:r>
        <w:rPr>
          <w:rFonts w:ascii="Consolas" w:hAnsi="Consolas"/>
          <w:color w:val="697070"/>
          <w:sz w:val="19"/>
          <w:szCs w:val="19"/>
          <w:shd w:val="clear" w:color="auto" w:fill="F3F3F3"/>
        </w:rPr>
        <w:t>{'A':90, 'C':70}</w:t>
      </w:r>
    </w:p>
    <w:p w:rsid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숫자들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제거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하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보자</w:t>
      </w:r>
    </w:p>
    <w:p w:rsidR="007B66D8" w:rsidRDefault="007B66D8" w:rsidP="007B66D8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[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]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회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쇼핑몰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고객의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아이디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부여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마일리지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포인트를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proofErr w:type="spellStart"/>
      <w:r w:rsidRPr="007B66D8">
        <w:rPr>
          <w:rFonts w:ascii="Consolas" w:eastAsia="굴림체" w:hAnsi="Consolas" w:cs="굴림체"/>
          <w:kern w:val="0"/>
          <w:sz w:val="24"/>
          <w:szCs w:val="24"/>
        </w:rPr>
        <w:t>딕셔너리에</w:t>
      </w:r>
      <w:proofErr w:type="spellEnd"/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저장하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관리하고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한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다음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물음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답하시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  (</w:t>
      </w:r>
      <w:r>
        <w:rPr>
          <w:rFonts w:ascii="Consolas" w:eastAsia="굴림체" w:hAnsi="Consolas" w:cs="굴림체"/>
          <w:kern w:val="0"/>
          <w:sz w:val="24"/>
          <w:szCs w:val="24"/>
        </w:rPr>
        <w:t>5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~</w:t>
      </w:r>
      <w:r>
        <w:rPr>
          <w:rFonts w:ascii="Consolas" w:eastAsia="굴림체" w:hAnsi="Consolas" w:cs="굴림체"/>
          <w:kern w:val="0"/>
          <w:sz w:val="24"/>
          <w:szCs w:val="24"/>
        </w:rPr>
        <w:t>8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문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)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D80A2AA" wp14:editId="6A91D42D">
            <wp:extent cx="5731510" cy="1172210"/>
            <wp:effectExtent l="0" t="0" r="254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6D8" w:rsidRDefault="00BA270D" w:rsidP="007B66D8">
      <w:pPr>
        <w:pStyle w:val="a4"/>
        <w:spacing w:before="0" w:beforeAutospacing="0" w:after="0" w:afterAutospacing="0"/>
        <w:rPr>
          <w:rFonts w:ascii="맑은 고딕" w:eastAsia="맑은 고딕" w:hAnsi="맑은 고딕"/>
          <w:color w:val="212529"/>
          <w:spacing w:val="-1"/>
          <w:sz w:val="27"/>
          <w:szCs w:val="27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</w:rPr>
        <w:t>5</w:t>
      </w:r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 xml:space="preserve">. 위의 표에 나타난 아이디와 마일리지 포인트를 </w:t>
      </w:r>
      <w:proofErr w:type="spellStart"/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딕셔너리에</w:t>
      </w:r>
      <w:proofErr w:type="spellEnd"/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 xml:space="preserve"> 저장한 다음 출력하는 프로그램을 작성하시오.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1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kim99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2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2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lee66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1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3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han55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3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4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hong77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5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5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hwang33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8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/>
    <w:p w:rsidR="00BA270D" w:rsidRPr="00A32490" w:rsidRDefault="00BA270D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lastRenderedPageBreak/>
        <w:t>아이디 'han55'의 마일리지를 5000점으로 업데이트하고 업데이트된 정보를 출력하는 프로그램을 작성하시오.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han55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를 상수 처리 할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f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or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문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으로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d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ictionary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에 접근 하는 방법과 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get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으로 접근하는 방법 두가지 방법으로 문제를 풀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A32490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>han55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가</w:t>
      </w:r>
      <w:r>
        <w:rPr>
          <w:rStyle w:val="HTML0"/>
          <w:rFonts w:ascii="Consolas" w:hAnsi="Consolas"/>
        </w:rPr>
        <w:t xml:space="preserve"> 5000</w:t>
      </w:r>
      <w:r>
        <w:rPr>
          <w:rStyle w:val="HTML0"/>
          <w:rFonts w:ascii="Consolas" w:hAnsi="Consolas"/>
        </w:rPr>
        <w:t>점으로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정되었습니다</w:t>
      </w:r>
      <w:r>
        <w:rPr>
          <w:rStyle w:val="HTML0"/>
          <w:rFonts w:ascii="Consolas" w:hAnsi="Consolas"/>
        </w:rPr>
        <w:t>.</w:t>
      </w:r>
    </w:p>
    <w:p w:rsidR="00A32490" w:rsidRP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 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아이디 'jang88'과 마일리지 7000을 추가한 다음 전체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와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추가된 데이터를 출력하는 프로그램을 작성하시오.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>전체</w:t>
      </w:r>
      <w:r>
        <w:rPr>
          <w:rStyle w:val="HTML0"/>
          <w:rFonts w:ascii="Consolas" w:hAnsi="Consolas"/>
        </w:rPr>
        <w:t xml:space="preserve"> </w:t>
      </w:r>
      <w:proofErr w:type="spellStart"/>
      <w:proofErr w:type="gramStart"/>
      <w:r>
        <w:rPr>
          <w:rStyle w:val="HTML0"/>
          <w:rFonts w:ascii="Consolas" w:hAnsi="Consolas"/>
        </w:rPr>
        <w:t>딕셔너리</w:t>
      </w:r>
      <w:proofErr w:type="spellEnd"/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{'kim99': 12000, 'lee66': 11000, 'han55': 3000, 'hong77': 5000,'hwang33': 18000, 'jang88': 7000}</w:t>
      </w:r>
    </w:p>
    <w:p w:rsidR="00E73857" w:rsidRDefault="00E73857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jang88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(7000</w:t>
      </w:r>
      <w:r>
        <w:rPr>
          <w:rStyle w:val="HTML0"/>
          <w:rFonts w:ascii="Consolas" w:hAnsi="Consolas"/>
        </w:rPr>
        <w:t>점</w:t>
      </w:r>
      <w:r>
        <w:rPr>
          <w:rStyle w:val="HTML0"/>
          <w:rFonts w:ascii="Consolas" w:hAnsi="Consolas"/>
        </w:rPr>
        <w:t>)</w:t>
      </w:r>
      <w:r>
        <w:rPr>
          <w:rStyle w:val="HTML0"/>
          <w:rFonts w:ascii="Consolas" w:hAnsi="Consolas"/>
        </w:rPr>
        <w:t>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추가되었습니다</w:t>
      </w:r>
      <w:r>
        <w:rPr>
          <w:rStyle w:val="HTML0"/>
          <w:rFonts w:ascii="Consolas" w:hAnsi="Consolas"/>
        </w:rPr>
        <w:t>.</w:t>
      </w:r>
    </w:p>
    <w:p w:rsidR="00A32490" w:rsidRPr="00E73857" w:rsidRDefault="00A32490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P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BA270D" w:rsidRPr="00A32490" w:rsidRDefault="00A32490" w:rsidP="00A3249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Q4.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가장 높은 마일리지를 찾아서 출력하는 프로그램을 작성하시오.</w:t>
      </w:r>
    </w:p>
    <w:p w:rsidR="00A32490" w:rsidRDefault="00A32490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hwang33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18000</w:t>
      </w:r>
      <w:r>
        <w:rPr>
          <w:rStyle w:val="HTML0"/>
          <w:rFonts w:ascii="Consolas" w:hAnsi="Consolas"/>
        </w:rPr>
        <w:t>점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높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점수입니다</w:t>
      </w:r>
      <w:r>
        <w:rPr>
          <w:rStyle w:val="HTML0"/>
          <w:rFonts w:ascii="Consolas" w:hAnsi="Consolas"/>
        </w:rPr>
        <w:t>.</w:t>
      </w:r>
    </w:p>
    <w:p w:rsidR="00A32490" w:rsidRDefault="00A32490" w:rsidP="00A32490"/>
    <w:p w:rsidR="00E73857" w:rsidRDefault="00E73857" w:rsidP="00E73857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lastRenderedPageBreak/>
        <w:t xml:space="preserve">* </w:t>
      </w:r>
      <w:r>
        <w:rPr>
          <w:rStyle w:val="HTML0"/>
          <w:rFonts w:ascii="Consolas" w:hAnsi="Consolas"/>
        </w:rPr>
        <w:t>다음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어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지역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일주일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간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나타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것이다</w:t>
      </w:r>
      <w:r>
        <w:rPr>
          <w:rStyle w:val="HTML0"/>
          <w:rFonts w:ascii="Consolas" w:hAnsi="Consolas"/>
        </w:rPr>
        <w:t xml:space="preserve">. </w:t>
      </w:r>
      <w:r>
        <w:rPr>
          <w:rStyle w:val="HTML0"/>
          <w:rFonts w:ascii="Consolas" w:hAnsi="Consolas"/>
        </w:rPr>
        <w:t>다음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물음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답하시오</w:t>
      </w:r>
      <w:r>
        <w:rPr>
          <w:rStyle w:val="HTML0"/>
          <w:rFonts w:ascii="Consolas" w:hAnsi="Consolas"/>
        </w:rPr>
        <w:t>.  (</w:t>
      </w:r>
      <w:r w:rsidR="00E22FE0">
        <w:rPr>
          <w:rStyle w:val="HTML0"/>
          <w:rFonts w:ascii="Consolas" w:hAnsi="Consolas"/>
        </w:rPr>
        <w:t>9</w:t>
      </w:r>
      <w:r>
        <w:rPr>
          <w:rStyle w:val="HTML0"/>
          <w:rFonts w:ascii="Consolas" w:hAnsi="Consolas"/>
        </w:rPr>
        <w:t>~</w:t>
      </w:r>
      <w:r w:rsidR="00E22FE0">
        <w:rPr>
          <w:rStyle w:val="HTML0"/>
          <w:rFonts w:ascii="Consolas" w:hAnsi="Consolas"/>
        </w:rPr>
        <w:t>11</w:t>
      </w:r>
      <w:r>
        <w:rPr>
          <w:rStyle w:val="HTML0"/>
          <w:rFonts w:ascii="Consolas" w:hAnsi="Consolas"/>
        </w:rPr>
        <w:t>번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문제</w:t>
      </w:r>
      <w:r>
        <w:rPr>
          <w:rStyle w:val="HTML0"/>
          <w:rFonts w:ascii="Consolas" w:hAnsi="Consolas"/>
        </w:rPr>
        <w:t>)</w:t>
      </w:r>
    </w:p>
    <w:p w:rsidR="00E73857" w:rsidRDefault="00E22FE0" w:rsidP="00A32490">
      <w:r>
        <w:rPr>
          <w:noProof/>
        </w:rPr>
        <w:drawing>
          <wp:inline distT="0" distB="0" distL="0" distR="0" wp14:anchorId="3270BADF" wp14:editId="3CDE0C04">
            <wp:extent cx="3648075" cy="85725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857" w:rsidRPr="00E22FE0" w:rsidRDefault="00E22FE0" w:rsidP="00E73857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표의 데이터를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저장한 다음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a3"/>
        <w:ind w:leftChars="0" w:left="760"/>
      </w:pPr>
      <w:r>
        <w:rPr>
          <w:noProof/>
        </w:rPr>
        <w:drawing>
          <wp:inline distT="0" distB="0" distL="0" distR="0" wp14:anchorId="07073264" wp14:editId="54D5B318">
            <wp:extent cx="5731510" cy="166306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FE0" w:rsidRDefault="00E22FE0" w:rsidP="00E22FE0">
      <w:pPr>
        <w:pStyle w:val="a3"/>
        <w:ind w:leftChars="0" w:left="760"/>
      </w:pPr>
      <w:r>
        <w:rPr>
          <w:rFonts w:hint="eastAsia"/>
        </w:rPr>
        <w:t>(주의:</w:t>
      </w:r>
      <w:r>
        <w:t xml:space="preserve"> </w:t>
      </w:r>
      <w:proofErr w:type="spellStart"/>
      <w:r>
        <w:rPr>
          <w:rFonts w:hint="eastAsia"/>
        </w:rPr>
        <w:t>공백문자와</w:t>
      </w:r>
      <w:proofErr w:type="spellEnd"/>
      <w:r>
        <w:rPr>
          <w:rFonts w:hint="eastAsia"/>
        </w:rPr>
        <w:t xml:space="preserve"> </w:t>
      </w:r>
      <w:r>
        <w:t>TAB</w:t>
      </w:r>
      <w:r>
        <w:rPr>
          <w:rFonts w:hint="eastAsia"/>
        </w:rPr>
        <w:t xml:space="preserve">을 활용하여 화면 출력 </w:t>
      </w:r>
      <w:proofErr w:type="spellStart"/>
      <w:r>
        <w:rPr>
          <w:rFonts w:hint="eastAsia"/>
        </w:rPr>
        <w:t>포멧을</w:t>
      </w:r>
      <w:proofErr w:type="spellEnd"/>
      <w:r>
        <w:rPr>
          <w:rFonts w:hint="eastAsia"/>
        </w:rPr>
        <w:t xml:space="preserve"> 맞출 것!</w:t>
      </w:r>
      <w:r>
        <w:t>)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주중 가장 낮은 기온을 찾아서 출력하는 프로그램을 작성하시오.</w:t>
      </w:r>
      <w:r w:rsidR="00EC66FF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  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낮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proofErr w:type="gramStart"/>
      <w:r>
        <w:rPr>
          <w:rStyle w:val="HTML0"/>
          <w:rFonts w:ascii="Consolas" w:hAnsi="Consolas"/>
        </w:rPr>
        <w:t>기온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17.3˚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주간 최고 기온이 30˚ 이상인 요일을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기온이</w:t>
      </w:r>
      <w:r>
        <w:rPr>
          <w:rStyle w:val="HTML0"/>
          <w:rFonts w:ascii="Consolas" w:hAnsi="Consolas"/>
        </w:rPr>
        <w:t xml:space="preserve"> 30˚ </w:t>
      </w:r>
      <w:r>
        <w:rPr>
          <w:rStyle w:val="HTML0"/>
          <w:rFonts w:ascii="Consolas" w:hAnsi="Consolas"/>
        </w:rPr>
        <w:t>이상인</w:t>
      </w:r>
      <w:r>
        <w:rPr>
          <w:rStyle w:val="HTML0"/>
          <w:rFonts w:ascii="Consolas" w:hAnsi="Consolas"/>
        </w:rPr>
        <w:t xml:space="preserve"> </w:t>
      </w:r>
      <w:proofErr w:type="gramStart"/>
      <w:r>
        <w:rPr>
          <w:rStyle w:val="HTML0"/>
          <w:rFonts w:ascii="Consolas" w:hAnsi="Consolas"/>
        </w:rPr>
        <w:t>요일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목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토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일</w:t>
      </w:r>
    </w:p>
    <w:p w:rsidR="00E22FE0" w:rsidRDefault="00952418" w:rsidP="00E22FE0">
      <w:r>
        <w:rPr>
          <w:rFonts w:hint="eastAsia"/>
        </w:rPr>
        <w:t xml:space="preserve"> 주의:</w:t>
      </w:r>
      <w:r>
        <w:t xml:space="preserve"> </w:t>
      </w:r>
      <w:r>
        <w:rPr>
          <w:rFonts w:hint="eastAsia"/>
        </w:rPr>
        <w:t xml:space="preserve">화면 출력을 준수 할 것 </w:t>
      </w:r>
      <w:proofErr w:type="gramStart"/>
      <w:r>
        <w:t>( ‘</w:t>
      </w:r>
      <w:proofErr w:type="gramEnd"/>
      <w:r>
        <w:t xml:space="preserve">,’ </w:t>
      </w:r>
      <w:r>
        <w:rPr>
          <w:rFonts w:hint="eastAsia"/>
        </w:rPr>
        <w:t xml:space="preserve">연결되고 마지막은 </w:t>
      </w:r>
      <w:r>
        <w:t xml:space="preserve">‘,’ </w:t>
      </w:r>
      <w:r>
        <w:rPr>
          <w:rFonts w:hint="eastAsia"/>
        </w:rPr>
        <w:t>없음)</w:t>
      </w:r>
    </w:p>
    <w:p w:rsidR="00952418" w:rsidRDefault="00952418" w:rsidP="00E22FE0">
      <w:bookmarkStart w:id="0" w:name="_GoBack"/>
      <w:bookmarkEnd w:id="0"/>
    </w:p>
    <w:p w:rsidR="00952418" w:rsidRPr="00952418" w:rsidRDefault="00952418" w:rsidP="00952418">
      <w:pPr>
        <w:pStyle w:val="a3"/>
        <w:numPr>
          <w:ilvl w:val="0"/>
          <w:numId w:val="2"/>
        </w:numPr>
        <w:ind w:leftChars="0"/>
      </w:pP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lastRenderedPageBreak/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일주일간 최고 기온의 평균을 구하는 프로그램을 작성하시오.</w:t>
      </w:r>
    </w:p>
    <w:p w:rsidR="00952418" w:rsidRDefault="00952418" w:rsidP="00952418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952418" w:rsidRDefault="00952418" w:rsidP="00952418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일주일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의</w:t>
      </w:r>
      <w:r>
        <w:rPr>
          <w:rStyle w:val="HTML0"/>
          <w:rFonts w:ascii="Consolas" w:hAnsi="Consolas"/>
        </w:rPr>
        <w:t xml:space="preserve"> </w:t>
      </w:r>
      <w:proofErr w:type="gramStart"/>
      <w:r>
        <w:rPr>
          <w:rStyle w:val="HTML0"/>
          <w:rFonts w:ascii="Consolas" w:hAnsi="Consolas"/>
        </w:rPr>
        <w:t>평균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29.3˚</w:t>
      </w:r>
    </w:p>
    <w:p w:rsidR="00952418" w:rsidRDefault="00952418" w:rsidP="00952418">
      <w:pPr>
        <w:pStyle w:val="a3"/>
        <w:ind w:leftChars="0" w:left="760"/>
      </w:pPr>
    </w:p>
    <w:p w:rsidR="002A39C6" w:rsidRDefault="002A39C6" w:rsidP="002A39C6">
      <w:pPr>
        <w:pStyle w:val="a3"/>
        <w:numPr>
          <w:ilvl w:val="0"/>
          <w:numId w:val="2"/>
        </w:numPr>
        <w:ind w:leftChars="0"/>
      </w:pPr>
      <w:proofErr w:type="spellStart"/>
      <w:r>
        <w:t>D</w:t>
      </w:r>
      <w:r>
        <w:rPr>
          <w:rFonts w:hint="eastAsia"/>
        </w:rPr>
        <w:t>ic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자료형을</w:t>
      </w:r>
      <w:proofErr w:type="spellEnd"/>
      <w:r>
        <w:rPr>
          <w:rFonts w:hint="eastAsia"/>
        </w:rPr>
        <w:t xml:space="preserve"> 활용한 문제를 스스로 정의하고 코드로 구현해 보시요.</w:t>
      </w:r>
    </w:p>
    <w:p w:rsidR="002A39C6" w:rsidRPr="002A39C6" w:rsidRDefault="002A39C6" w:rsidP="002A39C6">
      <w:pPr>
        <w:pStyle w:val="a3"/>
        <w:ind w:leftChars="0" w:left="760"/>
      </w:pPr>
      <w:r>
        <w:rPr>
          <w:rFonts w:hint="eastAsia"/>
        </w:rPr>
        <w:t>제약사항)</w:t>
      </w:r>
      <w:r>
        <w:br/>
        <w:t xml:space="preserve">- </w:t>
      </w:r>
      <w:r>
        <w:rPr>
          <w:rFonts w:hint="eastAsia"/>
        </w:rPr>
        <w:t>배운 범위 내의 문법,</w:t>
      </w:r>
      <w:r>
        <w:t xml:space="preserve"> </w:t>
      </w:r>
      <w:r>
        <w:rPr>
          <w:rFonts w:hint="eastAsia"/>
        </w:rPr>
        <w:t>함수를 사용할 것</w:t>
      </w:r>
    </w:p>
    <w:p w:rsidR="002A39C6" w:rsidRDefault="002A39C6" w:rsidP="002A39C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전체 라인은 최소 </w:t>
      </w:r>
      <w:r>
        <w:t>10</w:t>
      </w:r>
      <w:r>
        <w:rPr>
          <w:rFonts w:hint="eastAsia"/>
        </w:rPr>
        <w:t>라인 되어야 함.</w:t>
      </w:r>
    </w:p>
    <w:p w:rsidR="002A39C6" w:rsidRPr="002A39C6" w:rsidRDefault="002A39C6" w:rsidP="002A39C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전체 라인이 </w:t>
      </w:r>
      <w:r>
        <w:t>50</w:t>
      </w:r>
      <w:r>
        <w:rPr>
          <w:rFonts w:hint="eastAsia"/>
        </w:rPr>
        <w:t>라인이 넘지 않는 범위 내의 프로그램으로 작성할 것</w:t>
      </w:r>
      <w:r w:rsidR="009001F2">
        <w:rPr>
          <w:rFonts w:hint="eastAsia"/>
        </w:rPr>
        <w:t xml:space="preserve"> </w:t>
      </w:r>
      <w:r w:rsidR="009001F2">
        <w:rPr>
          <w:rFonts w:hint="eastAsia"/>
        </w:rPr>
        <w:tab/>
      </w:r>
    </w:p>
    <w:sectPr w:rsidR="002A39C6" w:rsidRPr="002A39C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61BB"/>
    <w:multiLevelType w:val="hybridMultilevel"/>
    <w:tmpl w:val="DA52F664"/>
    <w:lvl w:ilvl="0" w:tplc="B9FA1D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764F6C"/>
    <w:multiLevelType w:val="hybridMultilevel"/>
    <w:tmpl w:val="93383E9E"/>
    <w:lvl w:ilvl="0" w:tplc="76C4B57A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E537ACD"/>
    <w:multiLevelType w:val="hybridMultilevel"/>
    <w:tmpl w:val="757A4C1A"/>
    <w:lvl w:ilvl="0" w:tplc="9D4AC8D6">
      <w:start w:val="13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tzQyMzO2NDIwNTdW0lEKTi0uzszPAykwrAUAc/YGaCwAAAA="/>
  </w:docVars>
  <w:rsids>
    <w:rsidRoot w:val="00DA3292"/>
    <w:rsid w:val="00111681"/>
    <w:rsid w:val="002A39C6"/>
    <w:rsid w:val="00497582"/>
    <w:rsid w:val="00556F51"/>
    <w:rsid w:val="00621940"/>
    <w:rsid w:val="007B66D8"/>
    <w:rsid w:val="009001F2"/>
    <w:rsid w:val="00952418"/>
    <w:rsid w:val="00A32490"/>
    <w:rsid w:val="00BA270D"/>
    <w:rsid w:val="00D317F3"/>
    <w:rsid w:val="00D85BA8"/>
    <w:rsid w:val="00DA3292"/>
    <w:rsid w:val="00E22FE0"/>
    <w:rsid w:val="00E73857"/>
    <w:rsid w:val="00EC66FF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5A9DA"/>
  <w15:chartTrackingRefBased/>
  <w15:docId w15:val="{389F1C99-DCF3-43E6-8422-9CE7001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66D8"/>
    <w:pPr>
      <w:ind w:leftChars="400" w:left="800"/>
    </w:pPr>
  </w:style>
  <w:style w:type="character" w:customStyle="1" w:styleId="hljs-string">
    <w:name w:val="hljs-string"/>
    <w:basedOn w:val="a0"/>
    <w:rsid w:val="007B66D8"/>
  </w:style>
  <w:style w:type="character" w:customStyle="1" w:styleId="hljs-number">
    <w:name w:val="hljs-number"/>
    <w:basedOn w:val="a0"/>
    <w:rsid w:val="007B66D8"/>
  </w:style>
  <w:style w:type="paragraph" w:styleId="HTML">
    <w:name w:val="HTML Preformatted"/>
    <w:basedOn w:val="a"/>
    <w:link w:val="HTMLChar"/>
    <w:uiPriority w:val="99"/>
    <w:semiHidden/>
    <w:unhideWhenUsed/>
    <w:rsid w:val="007B66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B66D8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7B66D8"/>
    <w:rPr>
      <w:rFonts w:ascii="굴림체" w:eastAsia="굴림체" w:hAnsi="굴림체" w:cs="굴림체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7B66D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60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3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tj</cp:lastModifiedBy>
  <cp:revision>8</cp:revision>
  <dcterms:created xsi:type="dcterms:W3CDTF">2022-11-13T02:14:00Z</dcterms:created>
  <dcterms:modified xsi:type="dcterms:W3CDTF">2022-11-14T09:22:00Z</dcterms:modified>
</cp:coreProperties>
</file>